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0C6FCB" w14:textId="1BAEFF02" w:rsidR="009A0331" w:rsidRDefault="00D954D1" w:rsidP="00D954D1">
      <w:pPr>
        <w:pStyle w:val="Heading2"/>
      </w:pPr>
      <w:r>
        <w:t>Programming Concepts II – In-class 4</w:t>
      </w:r>
    </w:p>
    <w:p w14:paraId="2379AA06" w14:textId="62D0BCE6" w:rsidR="002B3891" w:rsidRPr="00803BC9" w:rsidRDefault="002B3891" w:rsidP="002B3891">
      <w:pPr>
        <w:rPr>
          <w:strike/>
        </w:rPr>
      </w:pPr>
      <w:r w:rsidRPr="00803BC9">
        <w:rPr>
          <w:strike/>
        </w:rPr>
        <w:t xml:space="preserve">There is a plagiarism checker called MOSS that teachers can use to determine if students copied from each other, or if a student copied parts from multiple other students.  </w:t>
      </w:r>
      <w:r w:rsidR="003B768D" w:rsidRPr="00803BC9">
        <w:rPr>
          <w:strike/>
        </w:rPr>
        <w:t>One</w:t>
      </w:r>
      <w:r w:rsidRPr="00803BC9">
        <w:rPr>
          <w:strike/>
        </w:rPr>
        <w:t xml:space="preserve"> problem is that </w:t>
      </w:r>
      <w:r w:rsidR="003B768D" w:rsidRPr="00803BC9">
        <w:rPr>
          <w:strike/>
        </w:rPr>
        <w:t xml:space="preserve">some Visual Studio projects </w:t>
      </w:r>
      <w:r w:rsidR="00727520" w:rsidRPr="00803BC9">
        <w:rPr>
          <w:strike/>
        </w:rPr>
        <w:t xml:space="preserve">like ASP.NET </w:t>
      </w:r>
      <w:r w:rsidR="003B768D" w:rsidRPr="00803BC9">
        <w:rPr>
          <w:strike/>
        </w:rPr>
        <w:t xml:space="preserve">have upwards of 400 files.  The other problem is that while the student’s name is on their download folder, </w:t>
      </w:r>
      <w:r w:rsidR="00F64395" w:rsidRPr="00803BC9">
        <w:rPr>
          <w:strike/>
        </w:rPr>
        <w:t>the file you want to examine does not have their name on it</w:t>
      </w:r>
      <w:r w:rsidR="003B768D" w:rsidRPr="00803BC9">
        <w:rPr>
          <w:strike/>
        </w:rPr>
        <w:t>.</w:t>
      </w:r>
    </w:p>
    <w:p w14:paraId="0D269902" w14:textId="426E3CEA" w:rsidR="003B768D" w:rsidRDefault="003B768D" w:rsidP="002B3891">
      <w:r w:rsidRPr="009C51ED">
        <w:rPr>
          <w:highlight w:val="yellow"/>
        </w:rPr>
        <w:t xml:space="preserve">You are to create a program that </w:t>
      </w:r>
      <w:proofErr w:type="gramStart"/>
      <w:r w:rsidRPr="009C51ED">
        <w:rPr>
          <w:highlight w:val="yellow"/>
        </w:rPr>
        <w:t>looks into</w:t>
      </w:r>
      <w:proofErr w:type="gramEnd"/>
      <w:r w:rsidRPr="009C51ED">
        <w:rPr>
          <w:highlight w:val="yellow"/>
        </w:rPr>
        <w:t xml:space="preserve"> a folder</w:t>
      </w:r>
      <w:r>
        <w:t xml:space="preserve"> where there </w:t>
      </w:r>
      <w:r w:rsidRPr="009C51ED">
        <w:rPr>
          <w:highlight w:val="yellow"/>
        </w:rPr>
        <w:t xml:space="preserve">is </w:t>
      </w:r>
      <w:r w:rsidR="00727520" w:rsidRPr="009C51ED">
        <w:rPr>
          <w:highlight w:val="yellow"/>
        </w:rPr>
        <w:t>a</w:t>
      </w:r>
      <w:r w:rsidRPr="009C51ED">
        <w:rPr>
          <w:highlight w:val="yellow"/>
        </w:rPr>
        <w:t xml:space="preserve"> sub-folder for each student</w:t>
      </w:r>
      <w:r w:rsidR="00F64395">
        <w:t xml:space="preserve"> (</w:t>
      </w:r>
      <w:r>
        <w:t>with their name on it</w:t>
      </w:r>
      <w:r w:rsidR="00F64395">
        <w:t>)</w:t>
      </w:r>
      <w:r>
        <w:t xml:space="preserve">.  </w:t>
      </w:r>
      <w:r w:rsidRPr="008007AB">
        <w:rPr>
          <w:highlight w:val="cyan"/>
        </w:rPr>
        <w:t>You</w:t>
      </w:r>
      <w:r w:rsidR="00F64395" w:rsidRPr="008007AB">
        <w:rPr>
          <w:highlight w:val="cyan"/>
        </w:rPr>
        <w:t>r code is to</w:t>
      </w:r>
      <w:r w:rsidRPr="008007AB">
        <w:rPr>
          <w:highlight w:val="cyan"/>
        </w:rPr>
        <w:t xml:space="preserve"> pick a student subfolder</w:t>
      </w:r>
      <w:r>
        <w:t xml:space="preserve">, </w:t>
      </w:r>
      <w:r w:rsidRPr="009C51ED">
        <w:rPr>
          <w:highlight w:val="yellow"/>
        </w:rPr>
        <w:t>record its filename</w:t>
      </w:r>
      <w:r>
        <w:t xml:space="preserve">, then </w:t>
      </w:r>
      <w:r w:rsidRPr="009C51ED">
        <w:rPr>
          <w:highlight w:val="yellow"/>
        </w:rPr>
        <w:t>drill down through the multiple layers of sub-sub</w:t>
      </w:r>
      <w:r w:rsidR="00727520" w:rsidRPr="009C51ED">
        <w:rPr>
          <w:highlight w:val="yellow"/>
        </w:rPr>
        <w:t xml:space="preserve">-sub </w:t>
      </w:r>
      <w:r w:rsidRPr="009C51ED">
        <w:rPr>
          <w:highlight w:val="yellow"/>
        </w:rPr>
        <w:t>folders looking for a filename</w:t>
      </w:r>
      <w:r>
        <w:t xml:space="preserve"> that </w:t>
      </w:r>
      <w:r w:rsidRPr="009C51ED">
        <w:rPr>
          <w:highlight w:val="yellow"/>
        </w:rPr>
        <w:t>matches a given</w:t>
      </w:r>
      <w:r w:rsidR="00727520" w:rsidRPr="009C51ED">
        <w:rPr>
          <w:highlight w:val="yellow"/>
        </w:rPr>
        <w:t xml:space="preserve"> </w:t>
      </w:r>
      <w:r w:rsidR="00A16285" w:rsidRPr="009C51ED">
        <w:rPr>
          <w:highlight w:val="yellow"/>
        </w:rPr>
        <w:t>wildcard expression</w:t>
      </w:r>
      <w:r w:rsidR="00727520">
        <w:t xml:space="preserve">.  Once you find the file, you are to </w:t>
      </w:r>
      <w:r w:rsidR="00727520" w:rsidRPr="009C51ED">
        <w:rPr>
          <w:highlight w:val="yellow"/>
        </w:rPr>
        <w:t xml:space="preserve">replace </w:t>
      </w:r>
      <w:r w:rsidR="00A16285" w:rsidRPr="009C51ED">
        <w:rPr>
          <w:highlight w:val="yellow"/>
        </w:rPr>
        <w:t xml:space="preserve">append the student’s subfolder’s name to the </w:t>
      </w:r>
      <w:proofErr w:type="gramStart"/>
      <w:r w:rsidR="00A16285" w:rsidRPr="009C51ED">
        <w:rPr>
          <w:highlight w:val="yellow"/>
        </w:rPr>
        <w:t>filename</w:t>
      </w:r>
      <w:r w:rsidR="00727520">
        <w:t>, and</w:t>
      </w:r>
      <w:proofErr w:type="gramEnd"/>
      <w:r w:rsidR="00727520">
        <w:t xml:space="preserve"> </w:t>
      </w:r>
      <w:r w:rsidR="00727520" w:rsidRPr="009C51ED">
        <w:rPr>
          <w:highlight w:val="yellow"/>
        </w:rPr>
        <w:t>write the file to a separate folder</w:t>
      </w:r>
      <w:r w:rsidR="00727520">
        <w:t>.  Repeat the process for each student subfolder.</w:t>
      </w:r>
    </w:p>
    <w:p w14:paraId="480967FF" w14:textId="23C6A7A5" w:rsidR="00727520" w:rsidRPr="00803BC9" w:rsidRDefault="00727520" w:rsidP="002B3891">
      <w:pPr>
        <w:rPr>
          <w:strike/>
        </w:rPr>
      </w:pPr>
      <w:r w:rsidRPr="008007AB">
        <w:rPr>
          <w:strike/>
        </w:rPr>
        <w:t xml:space="preserve">There is a zip file on the course site with an initial project and </w:t>
      </w:r>
      <w:r w:rsidRPr="008007AB">
        <w:rPr>
          <w:strike/>
          <w:color w:val="FF0000"/>
        </w:rPr>
        <w:t>another zip file with sample student uploads</w:t>
      </w:r>
      <w:r w:rsidRPr="008007AB">
        <w:rPr>
          <w:strike/>
        </w:rPr>
        <w:t>.  The</w:t>
      </w:r>
      <w:r w:rsidRPr="00803BC9">
        <w:rPr>
          <w:strike/>
        </w:rPr>
        <w:t xml:space="preserve"> person that started this project decided to go to a cottage for a month, without </w:t>
      </w:r>
      <w:proofErr w:type="spellStart"/>
      <w:r w:rsidRPr="00803BC9">
        <w:rPr>
          <w:strike/>
        </w:rPr>
        <w:t>WiFi</w:t>
      </w:r>
      <w:proofErr w:type="spellEnd"/>
      <w:r w:rsidRPr="00803BC9">
        <w:rPr>
          <w:strike/>
        </w:rPr>
        <w:t xml:space="preserve">.  The project so far requests the starting folder, then </w:t>
      </w:r>
      <w:r w:rsidR="00902311" w:rsidRPr="00803BC9">
        <w:rPr>
          <w:strike/>
        </w:rPr>
        <w:t>creates a list of all the student folder names.</w:t>
      </w:r>
    </w:p>
    <w:p w14:paraId="171A381D" w14:textId="3FD8AA35" w:rsidR="00A16285" w:rsidRDefault="00A16285" w:rsidP="002B3891">
      <w:r>
        <w:t>Double-click the List Files button and write the code to extract a file from each student’s subfolder, by pattern, to a separate folder, with the student’s name appended to the filename.</w:t>
      </w:r>
    </w:p>
    <w:p w14:paraId="19E03307" w14:textId="763C44E1" w:rsidR="00902311" w:rsidRDefault="00DB7294" w:rsidP="002B3891">
      <w:r w:rsidRPr="00DB7294">
        <w:rPr>
          <w:noProof/>
        </w:rPr>
        <w:drawing>
          <wp:inline distT="0" distB="0" distL="0" distR="0" wp14:anchorId="3F86571D" wp14:editId="1FC8D266">
            <wp:extent cx="6058746" cy="419158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058746" cy="4191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E9F4D8" w14:textId="21F79BBC" w:rsidR="00EB26E0" w:rsidRDefault="00EB26E0" w:rsidP="002B3891"/>
    <w:p w14:paraId="66FE8BB6" w14:textId="2B622232" w:rsidR="00EB26E0" w:rsidRDefault="00EB26E0" w:rsidP="002B3891"/>
    <w:p w14:paraId="4B354D08" w14:textId="56D909B7" w:rsidR="00E818D2" w:rsidRDefault="00E818D2" w:rsidP="002B3891"/>
    <w:p w14:paraId="5F569B34" w14:textId="02EEF968" w:rsidR="00E818D2" w:rsidRDefault="00E818D2" w:rsidP="002B3891">
      <w:r>
        <w:t>When I find move it to target file and as moving cut the file name (student name should be in front of the file name)</w:t>
      </w:r>
    </w:p>
    <w:p w14:paraId="24E2CCCC" w14:textId="7143764A" w:rsidR="00E818D2" w:rsidRDefault="00E818D2" w:rsidP="002B3891">
      <w:r w:rsidRPr="00E818D2">
        <w:rPr>
          <w:noProof/>
        </w:rPr>
        <w:drawing>
          <wp:inline distT="0" distB="0" distL="0" distR="0" wp14:anchorId="2A23DD8D" wp14:editId="3CF72B43">
            <wp:extent cx="3191320" cy="638264"/>
            <wp:effectExtent l="0" t="0" r="952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191320" cy="638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1DE3A0" w14:textId="1A303A77" w:rsidR="00E818D2" w:rsidRDefault="00E818D2" w:rsidP="002B3891">
      <w:pPr>
        <w:rPr>
          <w:lang w:val="en-US"/>
        </w:rPr>
      </w:pPr>
      <w:r w:rsidRPr="00E818D2">
        <w:rPr>
          <w:noProof/>
        </w:rPr>
        <w:drawing>
          <wp:inline distT="0" distB="0" distL="0" distR="0" wp14:anchorId="27B7F09F" wp14:editId="5696CA31">
            <wp:extent cx="3248478" cy="685896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248478" cy="685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3FA160" w14:textId="6F1EB7EA" w:rsidR="008007AB" w:rsidRDefault="008007AB" w:rsidP="002B3891">
      <w:pPr>
        <w:rPr>
          <w:lang w:val="en-US"/>
        </w:rPr>
      </w:pPr>
    </w:p>
    <w:p w14:paraId="08827643" w14:textId="06C0F4A2" w:rsidR="008007AB" w:rsidRDefault="00154468" w:rsidP="002B3891">
      <w:pPr>
        <w:rPr>
          <w:lang w:val="en-US"/>
        </w:rPr>
      </w:pPr>
      <w:r w:rsidRPr="00154468">
        <w:rPr>
          <w:noProof/>
          <w:lang w:val="en-US"/>
        </w:rPr>
        <w:drawing>
          <wp:inline distT="0" distB="0" distL="0" distR="0" wp14:anchorId="7D86DFB8" wp14:editId="3A419D8A">
            <wp:extent cx="4210638" cy="1638529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210638" cy="1638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75B209" w14:textId="453BCC2D" w:rsidR="00A60BC8" w:rsidRDefault="00A60BC8" w:rsidP="002B3891">
      <w:pPr>
        <w:rPr>
          <w:lang w:val="en-US"/>
        </w:rPr>
      </w:pPr>
    </w:p>
    <w:p w14:paraId="2214AA13" w14:textId="0DCD5892" w:rsidR="00A60BC8" w:rsidRDefault="00A60BC8" w:rsidP="002B3891">
      <w:pPr>
        <w:rPr>
          <w:lang w:val="en-US"/>
        </w:rPr>
      </w:pPr>
    </w:p>
    <w:p w14:paraId="33ABF52A" w14:textId="77777777" w:rsidR="00A60BC8" w:rsidRDefault="00A60BC8" w:rsidP="00A60BC8">
      <w:r w:rsidRPr="00DB7294">
        <w:drawing>
          <wp:inline distT="0" distB="0" distL="0" distR="0" wp14:anchorId="1B20AC55" wp14:editId="4F7FE769">
            <wp:extent cx="1867161" cy="962159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867161" cy="962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E92712" w14:textId="77777777" w:rsidR="00A60BC8" w:rsidRDefault="00A60BC8" w:rsidP="00A60BC8"/>
    <w:p w14:paraId="198CBD13" w14:textId="77777777" w:rsidR="00A60BC8" w:rsidRDefault="00A60BC8" w:rsidP="00A60BC8">
      <w:r w:rsidRPr="00EB26E0">
        <w:drawing>
          <wp:inline distT="0" distB="0" distL="0" distR="0" wp14:anchorId="78DD7943" wp14:editId="6382028A">
            <wp:extent cx="4020111" cy="1314633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20111" cy="1314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3E4C15" w14:textId="77777777" w:rsidR="00A60BC8" w:rsidRDefault="00A60BC8" w:rsidP="00A60BC8">
      <w:r w:rsidRPr="00EB26E0">
        <w:lastRenderedPageBreak/>
        <w:drawing>
          <wp:inline distT="0" distB="0" distL="0" distR="0" wp14:anchorId="0DA84413" wp14:editId="0B483B83">
            <wp:extent cx="6400800" cy="3484880"/>
            <wp:effectExtent l="0" t="0" r="0" b="12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484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F994BA" w14:textId="77777777" w:rsidR="00A60BC8" w:rsidRDefault="00A60BC8" w:rsidP="00A60BC8">
      <w:r w:rsidRPr="00EB26E0">
        <w:drawing>
          <wp:inline distT="0" distB="0" distL="0" distR="0" wp14:anchorId="6D1FC350" wp14:editId="7694D323">
            <wp:extent cx="5943600" cy="27070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07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CB67E7" w14:textId="77777777" w:rsidR="00A60BC8" w:rsidRDefault="00A60BC8" w:rsidP="00A60BC8">
      <w:r w:rsidRPr="00EB26E0">
        <w:lastRenderedPageBreak/>
        <w:drawing>
          <wp:inline distT="0" distB="0" distL="0" distR="0" wp14:anchorId="4674E851" wp14:editId="0E0135FC">
            <wp:extent cx="5943600" cy="189039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90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B26E0">
        <w:drawing>
          <wp:inline distT="0" distB="0" distL="0" distR="0" wp14:anchorId="5F80ADC1" wp14:editId="6696C191">
            <wp:extent cx="5943600" cy="3598265"/>
            <wp:effectExtent l="0" t="0" r="0" b="25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98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5DFBEF" w14:textId="77777777" w:rsidR="00A60BC8" w:rsidRDefault="00A60BC8" w:rsidP="00A60BC8">
      <w:r w:rsidRPr="00EB26E0">
        <w:lastRenderedPageBreak/>
        <w:drawing>
          <wp:inline distT="0" distB="0" distL="0" distR="0" wp14:anchorId="408CCC90" wp14:editId="749097EF">
            <wp:extent cx="6400800" cy="3955415"/>
            <wp:effectExtent l="0" t="0" r="0" b="698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955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96D2C6" w14:textId="77777777" w:rsidR="00A60BC8" w:rsidRDefault="00A60BC8" w:rsidP="00A60BC8">
      <w:r w:rsidRPr="00EB26E0">
        <w:drawing>
          <wp:inline distT="0" distB="0" distL="0" distR="0" wp14:anchorId="6A21B40B" wp14:editId="2A04EC87">
            <wp:extent cx="6400800" cy="378079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780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CB9F53" w14:textId="77777777" w:rsidR="00A60BC8" w:rsidRPr="00E818D2" w:rsidRDefault="00A60BC8" w:rsidP="002B3891">
      <w:pPr>
        <w:rPr>
          <w:lang w:val="en-US"/>
        </w:rPr>
      </w:pPr>
    </w:p>
    <w:sectPr w:rsidR="00A60BC8" w:rsidRPr="00E818D2" w:rsidSect="004A40D8">
      <w:pgSz w:w="12240" w:h="15840"/>
      <w:pgMar w:top="1440" w:right="1080" w:bottom="1440" w:left="108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38E61EA"/>
    <w:multiLevelType w:val="hybridMultilevel"/>
    <w:tmpl w:val="3790ED4A"/>
    <w:lvl w:ilvl="0" w:tplc="1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6933A7A"/>
    <w:multiLevelType w:val="hybridMultilevel"/>
    <w:tmpl w:val="3DECE5F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5F1DDD"/>
    <w:multiLevelType w:val="hybridMultilevel"/>
    <w:tmpl w:val="B0C03B4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99478B0"/>
    <w:multiLevelType w:val="hybridMultilevel"/>
    <w:tmpl w:val="8AB0EBB6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D243610"/>
    <w:multiLevelType w:val="hybridMultilevel"/>
    <w:tmpl w:val="83DAA70A"/>
    <w:lvl w:ilvl="0" w:tplc="1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6B211ABB"/>
    <w:multiLevelType w:val="hybridMultilevel"/>
    <w:tmpl w:val="B148AF2C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7694E1E"/>
    <w:multiLevelType w:val="hybridMultilevel"/>
    <w:tmpl w:val="304C3C7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6"/>
  </w:num>
  <w:num w:numId="4">
    <w:abstractNumId w:val="4"/>
  </w:num>
  <w:num w:numId="5">
    <w:abstractNumId w:val="1"/>
  </w:num>
  <w:num w:numId="6">
    <w:abstractNumId w:val="0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2NzawNDQzNzc0NjRX0lEKTi0uzszPAykwrAUAzePnZywAAAA="/>
  </w:docVars>
  <w:rsids>
    <w:rsidRoot w:val="00D551FD"/>
    <w:rsid w:val="000A5D70"/>
    <w:rsid w:val="00154468"/>
    <w:rsid w:val="00154DFC"/>
    <w:rsid w:val="002A2ADA"/>
    <w:rsid w:val="002B3891"/>
    <w:rsid w:val="00392C9B"/>
    <w:rsid w:val="003B768D"/>
    <w:rsid w:val="00407A37"/>
    <w:rsid w:val="004132AF"/>
    <w:rsid w:val="004A2C2E"/>
    <w:rsid w:val="004A40D8"/>
    <w:rsid w:val="005562D3"/>
    <w:rsid w:val="00680BAA"/>
    <w:rsid w:val="00694107"/>
    <w:rsid w:val="00727520"/>
    <w:rsid w:val="008007AB"/>
    <w:rsid w:val="00803BC9"/>
    <w:rsid w:val="0083014D"/>
    <w:rsid w:val="00902311"/>
    <w:rsid w:val="0096267D"/>
    <w:rsid w:val="009C51ED"/>
    <w:rsid w:val="00A16285"/>
    <w:rsid w:val="00A60BC8"/>
    <w:rsid w:val="00A714DF"/>
    <w:rsid w:val="00CE0C01"/>
    <w:rsid w:val="00CF7710"/>
    <w:rsid w:val="00D551FD"/>
    <w:rsid w:val="00D6387E"/>
    <w:rsid w:val="00D93C68"/>
    <w:rsid w:val="00D954D1"/>
    <w:rsid w:val="00DB7294"/>
    <w:rsid w:val="00E12AAE"/>
    <w:rsid w:val="00E7295B"/>
    <w:rsid w:val="00E818D2"/>
    <w:rsid w:val="00EB26E0"/>
    <w:rsid w:val="00F64395"/>
    <w:rsid w:val="00FA4603"/>
    <w:rsid w:val="00FB2559"/>
    <w:rsid w:val="00FD7889"/>
    <w:rsid w:val="00FF18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A745F9"/>
  <w15:chartTrackingRefBased/>
  <w15:docId w15:val="{FD8CC845-9CAA-4F50-AADA-B34FD200F1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954D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6267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D954D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D954D1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96267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7</TotalTime>
  <Pages>1</Pages>
  <Words>237</Words>
  <Characters>135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and Susan Turton</dc:creator>
  <cp:keywords/>
  <dc:description/>
  <cp:lastModifiedBy>baek kwangjin</cp:lastModifiedBy>
  <cp:revision>15</cp:revision>
  <dcterms:created xsi:type="dcterms:W3CDTF">2018-03-25T15:11:00Z</dcterms:created>
  <dcterms:modified xsi:type="dcterms:W3CDTF">2021-04-08T20:57:00Z</dcterms:modified>
</cp:coreProperties>
</file>